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9BE76" w14:textId="34F41BE6" w:rsidR="00F67538" w:rsidRPr="003615B4" w:rsidRDefault="00331CF5" w:rsidP="003615B4">
      <w:pPr>
        <w:pStyle w:val="Title"/>
        <w:spacing w:after="240"/>
      </w:pPr>
      <w:r>
        <w:t>Test Plan Document</w:t>
      </w:r>
    </w:p>
    <w:p w14:paraId="7CD015B2" w14:textId="5FE52859" w:rsidR="00F77EDB" w:rsidRPr="00AC0C60" w:rsidRDefault="00331CF5" w:rsidP="50598391">
      <w:pPr>
        <w:pStyle w:val="Heading2"/>
        <w:rPr>
          <w:lang w:val="en"/>
        </w:rPr>
      </w:pPr>
      <w:r>
        <w:rPr>
          <w:lang w:val="en"/>
        </w:rPr>
        <w:t xml:space="preserve">Farmer Agenda </w:t>
      </w:r>
      <w:r w:rsidR="6491B4B1" w:rsidRPr="50598391">
        <w:rPr>
          <w:lang w:val="en"/>
        </w:rPr>
        <w:t xml:space="preserve">(Task </w:t>
      </w:r>
      <w:r>
        <w:rPr>
          <w:lang w:val="en"/>
        </w:rPr>
        <w:t xml:space="preserve">1 </w:t>
      </w:r>
      <w:r w:rsidR="6491B4B1" w:rsidRPr="50598391">
        <w:rPr>
          <w:lang w:val="en"/>
        </w:rPr>
        <w:t>– Activity 1)</w:t>
      </w:r>
    </w:p>
    <w:p w14:paraId="7268D2F1" w14:textId="77777777" w:rsidR="00070B86" w:rsidRPr="000D27A5" w:rsidRDefault="00070B86" w:rsidP="00070B86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</w:pPr>
    </w:p>
    <w:p w14:paraId="79E1E337" w14:textId="0CDA4B20" w:rsidR="50598391" w:rsidRDefault="7341D701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F5189A">
        <w:rPr>
          <w:rFonts w:ascii="Calibri" w:eastAsia="Calibri" w:hAnsi="Calibri" w:cs="Calibri"/>
          <w:sz w:val="24"/>
          <w:szCs w:val="24"/>
          <w:highlight w:val="cyan"/>
        </w:rPr>
        <w:t xml:space="preserve">Table 1.1 Farmer Agenda </w:t>
      </w:r>
      <w:r w:rsidR="34A0696A" w:rsidRPr="00F5189A">
        <w:rPr>
          <w:rFonts w:ascii="Calibri" w:eastAsia="Calibri" w:hAnsi="Calibri" w:cs="Calibri"/>
          <w:sz w:val="24"/>
          <w:szCs w:val="24"/>
          <w:highlight w:val="cyan"/>
        </w:rPr>
        <w:t>Functionality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59965B64" w14:textId="77777777" w:rsidTr="77E74D88">
        <w:trPr>
          <w:trHeight w:val="300"/>
        </w:trPr>
        <w:tc>
          <w:tcPr>
            <w:tcW w:w="1560" w:type="dxa"/>
          </w:tcPr>
          <w:p w14:paraId="39DDEA1F" w14:textId="75BA3486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F</w:t>
            </w:r>
            <w:r w:rsidR="45F1FBC2"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armer Agenda</w:t>
            </w:r>
          </w:p>
        </w:tc>
        <w:tc>
          <w:tcPr>
            <w:tcW w:w="7800" w:type="dxa"/>
            <w:gridSpan w:val="5"/>
          </w:tcPr>
          <w:p w14:paraId="0F47A159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0481F3A4" w14:textId="77777777" w:rsidTr="77E74D88">
        <w:trPr>
          <w:trHeight w:val="300"/>
        </w:trPr>
        <w:tc>
          <w:tcPr>
            <w:tcW w:w="1560" w:type="dxa"/>
          </w:tcPr>
          <w:p w14:paraId="57373FBB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572F885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1D6D2F76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03794A79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3B31FB10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22B46ED8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77E74D88" w14:paraId="39C8C2CA" w14:textId="77777777" w:rsidTr="77E74D88">
        <w:trPr>
          <w:trHeight w:val="300"/>
        </w:trPr>
        <w:tc>
          <w:tcPr>
            <w:tcW w:w="1560" w:type="dxa"/>
          </w:tcPr>
          <w:p w14:paraId="3C675D12" w14:textId="24C21BE0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22C6D988" w14:textId="26A4CC53" w:rsidR="77E74D88" w:rsidRPr="003615B4" w:rsidRDefault="77E74D88" w:rsidP="77E74D88">
            <w:pPr>
              <w:spacing w:line="276" w:lineRule="auto"/>
            </w:pPr>
            <w:r w:rsidRPr="003615B4">
              <w:t xml:space="preserve"> </w:t>
            </w:r>
            <w:r w:rsidR="003615B4" w:rsidRPr="003615B4">
              <w:t>Required</w:t>
            </w:r>
          </w:p>
        </w:tc>
        <w:tc>
          <w:tcPr>
            <w:tcW w:w="1560" w:type="dxa"/>
          </w:tcPr>
          <w:p w14:paraId="245AD31C" w14:textId="16CA5A48" w:rsidR="77E74D88" w:rsidRPr="003615B4" w:rsidRDefault="002E29BC" w:rsidP="77E74D88">
            <w:pPr>
              <w:spacing w:line="276" w:lineRule="auto"/>
            </w:pPr>
            <w:r>
              <w:t>Optional</w:t>
            </w:r>
          </w:p>
        </w:tc>
        <w:tc>
          <w:tcPr>
            <w:tcW w:w="1560" w:type="dxa"/>
          </w:tcPr>
          <w:p w14:paraId="764001CB" w14:textId="1EC2CBF0" w:rsidR="77E74D88" w:rsidRPr="003615B4" w:rsidRDefault="003615B4" w:rsidP="77E74D88">
            <w:pPr>
              <w:spacing w:line="276" w:lineRule="auto"/>
            </w:pPr>
            <w:r w:rsidRPr="003615B4">
              <w:t>Optional</w:t>
            </w:r>
          </w:p>
        </w:tc>
        <w:tc>
          <w:tcPr>
            <w:tcW w:w="1560" w:type="dxa"/>
          </w:tcPr>
          <w:p w14:paraId="2E628FA2" w14:textId="57CE1F78" w:rsidR="77E74D88" w:rsidRPr="003615B4" w:rsidRDefault="002E29BC" w:rsidP="77E74D88">
            <w:pPr>
              <w:spacing w:line="276" w:lineRule="auto"/>
            </w:pPr>
            <w:r>
              <w:t>Not required</w:t>
            </w:r>
          </w:p>
        </w:tc>
        <w:tc>
          <w:tcPr>
            <w:tcW w:w="1560" w:type="dxa"/>
          </w:tcPr>
          <w:p w14:paraId="1CE9E7EB" w14:textId="423649A9" w:rsidR="77E74D88" w:rsidRPr="003615B4" w:rsidRDefault="002E29BC" w:rsidP="77E74D88">
            <w:pPr>
              <w:spacing w:line="276" w:lineRule="auto"/>
            </w:pPr>
            <w:r>
              <w:t>Required</w:t>
            </w:r>
          </w:p>
        </w:tc>
      </w:tr>
      <w:tr w:rsidR="77E74D88" w14:paraId="1856514B" w14:textId="77777777" w:rsidTr="77E74D88">
        <w:trPr>
          <w:trHeight w:val="300"/>
        </w:trPr>
        <w:tc>
          <w:tcPr>
            <w:tcW w:w="1560" w:type="dxa"/>
          </w:tcPr>
          <w:p w14:paraId="22B2AB7F" w14:textId="5B5EF01D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1F037D64" w14:textId="296B929A" w:rsidR="77E74D88" w:rsidRPr="003615B4" w:rsidRDefault="002E29BC" w:rsidP="77E74D88">
            <w:pPr>
              <w:spacing w:line="276" w:lineRule="auto"/>
            </w:pPr>
            <w:r>
              <w:t>Development</w:t>
            </w:r>
          </w:p>
        </w:tc>
        <w:tc>
          <w:tcPr>
            <w:tcW w:w="1560" w:type="dxa"/>
          </w:tcPr>
          <w:p w14:paraId="13E029F3" w14:textId="35FB6EFF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64807F9A" w14:textId="506926E1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7191946B" w14:textId="37B4C02C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09DC3AB3" w14:textId="7226F406" w:rsidR="77E74D88" w:rsidRPr="003615B4" w:rsidRDefault="002E29BC" w:rsidP="77E74D88">
            <w:pPr>
              <w:spacing w:line="276" w:lineRule="auto"/>
            </w:pPr>
            <w:r>
              <w:t xml:space="preserve">Quality </w:t>
            </w:r>
          </w:p>
        </w:tc>
      </w:tr>
      <w:tr w:rsidR="77E74D88" w14:paraId="4D8561D8" w14:textId="77777777" w:rsidTr="77E74D88">
        <w:trPr>
          <w:trHeight w:val="300"/>
        </w:trPr>
        <w:tc>
          <w:tcPr>
            <w:tcW w:w="1560" w:type="dxa"/>
          </w:tcPr>
          <w:p w14:paraId="5C6166F4" w14:textId="0BB355D3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66E6B8B3" w14:textId="548EE647" w:rsidR="77E74D88" w:rsidRPr="003615B4" w:rsidRDefault="003615B4" w:rsidP="77E74D88">
            <w:pPr>
              <w:spacing w:line="276" w:lineRule="auto"/>
            </w:pPr>
            <w:r w:rsidRPr="003615B4">
              <w:t>Project Team</w:t>
            </w:r>
          </w:p>
        </w:tc>
        <w:tc>
          <w:tcPr>
            <w:tcW w:w="1560" w:type="dxa"/>
          </w:tcPr>
          <w:p w14:paraId="41FD7508" w14:textId="6BA5073E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6EC72EB1" w14:textId="7587EB26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2F302692" w14:textId="5B6C728E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09DE82D9" w14:textId="3EB0A4B9" w:rsidR="77E74D88" w:rsidRPr="003615B4" w:rsidRDefault="002E29BC" w:rsidP="77E74D88">
            <w:pPr>
              <w:spacing w:line="276" w:lineRule="auto"/>
            </w:pPr>
            <w:r>
              <w:t>Both</w:t>
            </w:r>
          </w:p>
        </w:tc>
      </w:tr>
      <w:tr w:rsidR="77E74D88" w14:paraId="6CE5D072" w14:textId="77777777" w:rsidTr="77E74D88">
        <w:trPr>
          <w:trHeight w:val="300"/>
        </w:trPr>
        <w:tc>
          <w:tcPr>
            <w:tcW w:w="1560" w:type="dxa"/>
          </w:tcPr>
          <w:p w14:paraId="79D79AE0" w14:textId="20D08A95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2E921E0F" w14:textId="2CB0DF1E" w:rsidR="77E74D88" w:rsidRPr="003615B4" w:rsidRDefault="003615B4" w:rsidP="77E74D88">
            <w:pPr>
              <w:spacing w:line="276" w:lineRule="auto"/>
            </w:pPr>
            <w:r w:rsidRPr="003615B4">
              <w:t>Ensures thorough testing of individual units or components.</w:t>
            </w:r>
          </w:p>
        </w:tc>
        <w:tc>
          <w:tcPr>
            <w:tcW w:w="1560" w:type="dxa"/>
          </w:tcPr>
          <w:p w14:paraId="33711398" w14:textId="3513B73B" w:rsidR="77E74D88" w:rsidRPr="003615B4" w:rsidRDefault="77E74D88" w:rsidP="77E74D88">
            <w:pPr>
              <w:spacing w:line="276" w:lineRule="auto"/>
            </w:pPr>
            <w:r w:rsidRPr="003615B4">
              <w:t xml:space="preserve"> </w:t>
            </w:r>
          </w:p>
        </w:tc>
        <w:tc>
          <w:tcPr>
            <w:tcW w:w="1560" w:type="dxa"/>
          </w:tcPr>
          <w:p w14:paraId="5BC3DC81" w14:textId="7A54FDF9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5EB0BAE9" w14:textId="19AC2780" w:rsidR="77E74D88" w:rsidRPr="003615B4" w:rsidRDefault="77E74D88" w:rsidP="77E74D88">
            <w:pPr>
              <w:spacing w:line="276" w:lineRule="auto"/>
            </w:pPr>
          </w:p>
        </w:tc>
        <w:tc>
          <w:tcPr>
            <w:tcW w:w="1560" w:type="dxa"/>
          </w:tcPr>
          <w:p w14:paraId="2750E694" w14:textId="165E31DE" w:rsidR="77E74D88" w:rsidRPr="003615B4" w:rsidRDefault="003615B4" w:rsidP="77E74D88">
            <w:pPr>
              <w:spacing w:line="276" w:lineRule="auto"/>
            </w:pPr>
            <w:r w:rsidRPr="003615B4">
              <w:t>User acceptance testing ensures the system meets user expectations and needs.</w:t>
            </w:r>
          </w:p>
        </w:tc>
      </w:tr>
    </w:tbl>
    <w:p w14:paraId="2F210227" w14:textId="05853858" w:rsidR="00331CF5" w:rsidRPr="00AC0C60" w:rsidRDefault="00331CF5" w:rsidP="00331CF5">
      <w:pPr>
        <w:pStyle w:val="Heading2"/>
        <w:rPr>
          <w:lang w:val="en"/>
        </w:rPr>
      </w:pPr>
      <w:r>
        <w:rPr>
          <w:lang w:val="en"/>
        </w:rPr>
        <w:t xml:space="preserve">Farmer </w:t>
      </w:r>
      <w:proofErr w:type="gramStart"/>
      <w:r>
        <w:rPr>
          <w:lang w:val="en"/>
        </w:rPr>
        <w:t xml:space="preserve">Bookkeeper </w:t>
      </w:r>
      <w:r w:rsidRPr="50598391">
        <w:rPr>
          <w:lang w:val="en"/>
        </w:rPr>
        <w:t xml:space="preserve"> (</w:t>
      </w:r>
      <w:proofErr w:type="gramEnd"/>
      <w:r w:rsidRPr="50598391">
        <w:rPr>
          <w:lang w:val="en"/>
        </w:rPr>
        <w:t xml:space="preserve">Task </w:t>
      </w:r>
      <w:r>
        <w:rPr>
          <w:lang w:val="en"/>
        </w:rPr>
        <w:t xml:space="preserve">1 </w:t>
      </w:r>
      <w:r w:rsidRPr="50598391">
        <w:rPr>
          <w:lang w:val="en"/>
        </w:rPr>
        <w:t xml:space="preserve">– Activity </w:t>
      </w:r>
      <w:r>
        <w:rPr>
          <w:lang w:val="en"/>
        </w:rPr>
        <w:t>2</w:t>
      </w:r>
      <w:r w:rsidRPr="50598391">
        <w:rPr>
          <w:lang w:val="en"/>
        </w:rPr>
        <w:t>)</w:t>
      </w:r>
    </w:p>
    <w:p w14:paraId="25C5F8DD" w14:textId="77777777" w:rsidR="00070B86" w:rsidRPr="000D27A5" w:rsidRDefault="00070B86" w:rsidP="00070B86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</w:pPr>
    </w:p>
    <w:p w14:paraId="48E57A31" w14:textId="65BDF141" w:rsidR="50598391" w:rsidRDefault="35BF1299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8D3BC4">
        <w:rPr>
          <w:rFonts w:ascii="Calibri" w:eastAsia="Calibri" w:hAnsi="Calibri" w:cs="Calibri"/>
          <w:sz w:val="24"/>
          <w:szCs w:val="24"/>
          <w:highlight w:val="cyan"/>
        </w:rPr>
        <w:t>T</w:t>
      </w:r>
      <w:r w:rsidRPr="00F5189A">
        <w:rPr>
          <w:rFonts w:ascii="Calibri" w:eastAsia="Calibri" w:hAnsi="Calibri" w:cs="Calibri"/>
          <w:sz w:val="24"/>
          <w:szCs w:val="24"/>
          <w:highlight w:val="cyan"/>
        </w:rPr>
        <w:t xml:space="preserve">able 1.2 Farmer </w:t>
      </w:r>
      <w:r w:rsidR="7B979797" w:rsidRPr="00F5189A">
        <w:rPr>
          <w:rFonts w:ascii="Calibri" w:eastAsia="Calibri" w:hAnsi="Calibri" w:cs="Calibri"/>
          <w:sz w:val="24"/>
          <w:szCs w:val="24"/>
          <w:highlight w:val="cyan"/>
        </w:rPr>
        <w:t>Bookkeeper</w:t>
      </w:r>
      <w:r w:rsidR="00F5189A" w:rsidRPr="00F5189A">
        <w:rPr>
          <w:rFonts w:ascii="Calibri" w:eastAsia="Calibri" w:hAnsi="Calibri" w:cs="Calibri"/>
          <w:sz w:val="24"/>
          <w:szCs w:val="24"/>
          <w:highlight w:val="cyan"/>
        </w:rPr>
        <w:t xml:space="preserve"> Functionality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0B639A79" w14:textId="77777777" w:rsidTr="003615B4">
        <w:trPr>
          <w:trHeight w:val="300"/>
        </w:trPr>
        <w:tc>
          <w:tcPr>
            <w:tcW w:w="1560" w:type="dxa"/>
          </w:tcPr>
          <w:p w14:paraId="1C1FB51C" w14:textId="503DC33E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 xml:space="preserve">Farmer </w:t>
            </w:r>
            <w:r w:rsidR="63BE77D5"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Bookkeeper</w:t>
            </w:r>
          </w:p>
        </w:tc>
        <w:tc>
          <w:tcPr>
            <w:tcW w:w="7800" w:type="dxa"/>
            <w:gridSpan w:val="5"/>
          </w:tcPr>
          <w:p w14:paraId="5B6220F7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19891CCE" w14:textId="77777777" w:rsidTr="003615B4">
        <w:trPr>
          <w:trHeight w:val="300"/>
        </w:trPr>
        <w:tc>
          <w:tcPr>
            <w:tcW w:w="1560" w:type="dxa"/>
          </w:tcPr>
          <w:p w14:paraId="3EE85AF4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53C0F2D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65E5F08B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3C65B420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19B463C0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6D0B0A14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003615B4" w14:paraId="0B261AFF" w14:textId="77777777" w:rsidTr="003615B4">
        <w:trPr>
          <w:trHeight w:val="300"/>
        </w:trPr>
        <w:tc>
          <w:tcPr>
            <w:tcW w:w="1560" w:type="dxa"/>
          </w:tcPr>
          <w:p w14:paraId="33F4496B" w14:textId="24C21BE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232DB544" w14:textId="5E2AA23C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9F5AFA">
              <w:t>Required</w:t>
            </w:r>
          </w:p>
        </w:tc>
        <w:tc>
          <w:tcPr>
            <w:tcW w:w="1560" w:type="dxa"/>
          </w:tcPr>
          <w:p w14:paraId="09D52CE6" w14:textId="1DCE2C87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Optional</w:t>
            </w:r>
          </w:p>
        </w:tc>
        <w:tc>
          <w:tcPr>
            <w:tcW w:w="1560" w:type="dxa"/>
          </w:tcPr>
          <w:p w14:paraId="5810B6DA" w14:textId="65388C87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9F5AFA">
              <w:t>Optional</w:t>
            </w:r>
          </w:p>
        </w:tc>
        <w:tc>
          <w:tcPr>
            <w:tcW w:w="1560" w:type="dxa"/>
          </w:tcPr>
          <w:p w14:paraId="462943D9" w14:textId="2B9B5E5B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Not required</w:t>
            </w:r>
          </w:p>
        </w:tc>
        <w:tc>
          <w:tcPr>
            <w:tcW w:w="1560" w:type="dxa"/>
          </w:tcPr>
          <w:p w14:paraId="2A744C63" w14:textId="666EF378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Required</w:t>
            </w:r>
          </w:p>
        </w:tc>
      </w:tr>
      <w:tr w:rsidR="003615B4" w14:paraId="550100AF" w14:textId="77777777" w:rsidTr="003615B4">
        <w:trPr>
          <w:trHeight w:val="300"/>
        </w:trPr>
        <w:tc>
          <w:tcPr>
            <w:tcW w:w="1560" w:type="dxa"/>
          </w:tcPr>
          <w:p w14:paraId="09CCBEE9" w14:textId="5B5EF01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66B40C99" w14:textId="344C1C40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Development </w:t>
            </w:r>
          </w:p>
        </w:tc>
        <w:tc>
          <w:tcPr>
            <w:tcW w:w="1560" w:type="dxa"/>
          </w:tcPr>
          <w:p w14:paraId="2317F786" w14:textId="497F39A8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1393BC5" w14:textId="30D3AD8F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E4BFFD4" w14:textId="43B6246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AA270D3" w14:textId="1CE7C9A2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Quality</w:t>
            </w:r>
          </w:p>
        </w:tc>
      </w:tr>
      <w:tr w:rsidR="003615B4" w14:paraId="2825DC94" w14:textId="77777777" w:rsidTr="003615B4">
        <w:trPr>
          <w:trHeight w:val="300"/>
        </w:trPr>
        <w:tc>
          <w:tcPr>
            <w:tcW w:w="1560" w:type="dxa"/>
          </w:tcPr>
          <w:p w14:paraId="353179D5" w14:textId="0BB355D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137DA47C" w14:textId="675131E4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Project </w:t>
            </w:r>
            <w:r w:rsidR="003615B4" w:rsidRPr="009F5AFA">
              <w:t>Team</w:t>
            </w:r>
          </w:p>
        </w:tc>
        <w:tc>
          <w:tcPr>
            <w:tcW w:w="1560" w:type="dxa"/>
          </w:tcPr>
          <w:p w14:paraId="2174F6F8" w14:textId="032F0806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2756A1E" w14:textId="3E537C30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2AD7146" w14:textId="23D00526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1E8462D" w14:textId="0E1F8071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Both</w:t>
            </w:r>
          </w:p>
        </w:tc>
      </w:tr>
      <w:tr w:rsidR="003615B4" w14:paraId="5B699346" w14:textId="77777777" w:rsidTr="003615B4">
        <w:trPr>
          <w:trHeight w:val="300"/>
        </w:trPr>
        <w:tc>
          <w:tcPr>
            <w:tcW w:w="1560" w:type="dxa"/>
          </w:tcPr>
          <w:p w14:paraId="0857A17F" w14:textId="20D08A9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6134B242" w14:textId="177F2844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Ensures thorough testing of individual units or components.</w:t>
            </w:r>
          </w:p>
        </w:tc>
        <w:tc>
          <w:tcPr>
            <w:tcW w:w="1560" w:type="dxa"/>
          </w:tcPr>
          <w:p w14:paraId="077126D1" w14:textId="698F358E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07DD260" w14:textId="360685DE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385FDBE" w14:textId="334A6419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6DE9337" w14:textId="48E63C07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User acceptance testing ensures the system meets user expectations and needs.</w:t>
            </w:r>
          </w:p>
        </w:tc>
      </w:tr>
    </w:tbl>
    <w:p w14:paraId="3D1BA44C" w14:textId="46207EBC" w:rsidR="00070B86" w:rsidRDefault="00070B86" w:rsidP="77E74D88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71EDAD5B" w14:textId="4DC1AFB0" w:rsidR="50598391" w:rsidRDefault="00070B86" w:rsidP="00070B86">
      <w:pPr>
        <w:rPr>
          <w:highlight w:val="yellow"/>
        </w:rPr>
      </w:pPr>
      <w:r>
        <w:rPr>
          <w:highlight w:val="yellow"/>
        </w:rPr>
        <w:br w:type="page"/>
      </w:r>
    </w:p>
    <w:p w14:paraId="3BE09ADE" w14:textId="070190B7" w:rsidR="00331CF5" w:rsidRPr="00AC0C60" w:rsidRDefault="00331CF5" w:rsidP="00331CF5">
      <w:pPr>
        <w:pStyle w:val="Heading2"/>
        <w:rPr>
          <w:lang w:val="en"/>
        </w:rPr>
      </w:pPr>
      <w:r>
        <w:rPr>
          <w:lang w:val="en"/>
        </w:rPr>
        <w:lastRenderedPageBreak/>
        <w:t xml:space="preserve">Crop </w:t>
      </w:r>
      <w:proofErr w:type="gramStart"/>
      <w:r>
        <w:rPr>
          <w:lang w:val="en"/>
        </w:rPr>
        <w:t xml:space="preserve">Planner </w:t>
      </w:r>
      <w:r w:rsidRPr="50598391">
        <w:rPr>
          <w:lang w:val="en"/>
        </w:rPr>
        <w:t xml:space="preserve"> (</w:t>
      </w:r>
      <w:proofErr w:type="gramEnd"/>
      <w:r w:rsidRPr="50598391">
        <w:rPr>
          <w:lang w:val="en"/>
        </w:rPr>
        <w:t xml:space="preserve">Task </w:t>
      </w:r>
      <w:r>
        <w:rPr>
          <w:lang w:val="en"/>
        </w:rPr>
        <w:t xml:space="preserve">1 </w:t>
      </w:r>
      <w:r w:rsidRPr="50598391">
        <w:rPr>
          <w:lang w:val="en"/>
        </w:rPr>
        <w:t xml:space="preserve">– Activity </w:t>
      </w:r>
      <w:r>
        <w:rPr>
          <w:lang w:val="en"/>
        </w:rPr>
        <w:t>3</w:t>
      </w:r>
      <w:r w:rsidRPr="50598391">
        <w:rPr>
          <w:lang w:val="en"/>
        </w:rPr>
        <w:t>)</w:t>
      </w:r>
    </w:p>
    <w:p w14:paraId="45390EF7" w14:textId="77777777" w:rsidR="00A538A8" w:rsidRPr="000D27A5" w:rsidRDefault="00A538A8" w:rsidP="00A538A8">
      <w:pPr>
        <w:pStyle w:val="ListBullet"/>
        <w:numPr>
          <w:ilvl w:val="0"/>
          <w:numId w:val="0"/>
        </w:numPr>
        <w:ind w:left="144"/>
      </w:pPr>
    </w:p>
    <w:p w14:paraId="63B2AD61" w14:textId="595B3F16" w:rsidR="215A7FD8" w:rsidRDefault="215A7FD8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836">
        <w:rPr>
          <w:rFonts w:ascii="Calibri" w:eastAsia="Calibri" w:hAnsi="Calibri" w:cs="Calibri"/>
          <w:sz w:val="24"/>
          <w:szCs w:val="24"/>
          <w:highlight w:val="cyan"/>
        </w:rPr>
        <w:t>Table 1.3 Crop Planner Functionality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1D02D1B2" w14:textId="77777777" w:rsidTr="003615B4">
        <w:trPr>
          <w:trHeight w:val="300"/>
        </w:trPr>
        <w:tc>
          <w:tcPr>
            <w:tcW w:w="1560" w:type="dxa"/>
          </w:tcPr>
          <w:p w14:paraId="4096793E" w14:textId="6EC2823A" w:rsidR="1B781B96" w:rsidRDefault="1B781B96" w:rsidP="77E74D88">
            <w:pPr>
              <w:spacing w:line="276" w:lineRule="auto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Crop Planner</w:t>
            </w:r>
          </w:p>
        </w:tc>
        <w:tc>
          <w:tcPr>
            <w:tcW w:w="7800" w:type="dxa"/>
            <w:gridSpan w:val="5"/>
          </w:tcPr>
          <w:p w14:paraId="12AC13CF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0A1C4745" w14:textId="77777777" w:rsidTr="003615B4">
        <w:trPr>
          <w:trHeight w:val="300"/>
        </w:trPr>
        <w:tc>
          <w:tcPr>
            <w:tcW w:w="1560" w:type="dxa"/>
          </w:tcPr>
          <w:p w14:paraId="387F4C00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26922BC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7552538B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29576B25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31274355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6639B2EF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003615B4" w14:paraId="42D7AAA2" w14:textId="77777777" w:rsidTr="003615B4">
        <w:trPr>
          <w:trHeight w:val="300"/>
        </w:trPr>
        <w:tc>
          <w:tcPr>
            <w:tcW w:w="1560" w:type="dxa"/>
          </w:tcPr>
          <w:p w14:paraId="2EA15F9E" w14:textId="24C21BE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6751C25F" w14:textId="3A4E1F3E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432842">
              <w:t>Required</w:t>
            </w:r>
          </w:p>
        </w:tc>
        <w:tc>
          <w:tcPr>
            <w:tcW w:w="1560" w:type="dxa"/>
          </w:tcPr>
          <w:p w14:paraId="763A389D" w14:textId="1E0476BA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Optional</w:t>
            </w:r>
          </w:p>
        </w:tc>
        <w:tc>
          <w:tcPr>
            <w:tcW w:w="1560" w:type="dxa"/>
          </w:tcPr>
          <w:p w14:paraId="38D317EE" w14:textId="01868B0C" w:rsidR="003615B4" w:rsidRDefault="002E29BC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t>Optional</w:t>
            </w:r>
          </w:p>
        </w:tc>
        <w:tc>
          <w:tcPr>
            <w:tcW w:w="1560" w:type="dxa"/>
          </w:tcPr>
          <w:p w14:paraId="2DB4CF35" w14:textId="0B63CF16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Not required</w:t>
            </w:r>
          </w:p>
        </w:tc>
        <w:tc>
          <w:tcPr>
            <w:tcW w:w="1560" w:type="dxa"/>
          </w:tcPr>
          <w:p w14:paraId="2051ABAE" w14:textId="460D0ADC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Required</w:t>
            </w:r>
          </w:p>
        </w:tc>
      </w:tr>
      <w:tr w:rsidR="003615B4" w14:paraId="53900D7D" w14:textId="77777777" w:rsidTr="003615B4">
        <w:trPr>
          <w:trHeight w:val="300"/>
        </w:trPr>
        <w:tc>
          <w:tcPr>
            <w:tcW w:w="1560" w:type="dxa"/>
          </w:tcPr>
          <w:p w14:paraId="4AF92D78" w14:textId="5B5EF01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2DF426CC" w14:textId="230D9F75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Development</w:t>
            </w:r>
          </w:p>
        </w:tc>
        <w:tc>
          <w:tcPr>
            <w:tcW w:w="1560" w:type="dxa"/>
          </w:tcPr>
          <w:p w14:paraId="048F3EA3" w14:textId="7D6681B2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5A2F8C5" w14:textId="608A7975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C2BD915" w14:textId="3B6257A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CFB7226" w14:textId="3A554CDD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Quality</w:t>
            </w:r>
          </w:p>
        </w:tc>
      </w:tr>
      <w:tr w:rsidR="003615B4" w14:paraId="2809E478" w14:textId="77777777" w:rsidTr="003615B4">
        <w:trPr>
          <w:trHeight w:val="300"/>
        </w:trPr>
        <w:tc>
          <w:tcPr>
            <w:tcW w:w="1560" w:type="dxa"/>
          </w:tcPr>
          <w:p w14:paraId="43646085" w14:textId="0BB355D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6083834D" w14:textId="2D020932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Project </w:t>
            </w:r>
            <w:r w:rsidR="003615B4" w:rsidRPr="00432842">
              <w:t>Team</w:t>
            </w:r>
          </w:p>
        </w:tc>
        <w:tc>
          <w:tcPr>
            <w:tcW w:w="1560" w:type="dxa"/>
          </w:tcPr>
          <w:p w14:paraId="4EFB994E" w14:textId="7572807E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6F05664" w14:textId="44B85A2F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57A1509" w14:textId="6F689304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ABE7268" w14:textId="1EE28CE9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Both</w:t>
            </w:r>
          </w:p>
        </w:tc>
      </w:tr>
      <w:tr w:rsidR="003615B4" w14:paraId="26205354" w14:textId="77777777" w:rsidTr="003615B4">
        <w:trPr>
          <w:trHeight w:val="300"/>
        </w:trPr>
        <w:tc>
          <w:tcPr>
            <w:tcW w:w="1560" w:type="dxa"/>
          </w:tcPr>
          <w:p w14:paraId="2368E12A" w14:textId="20D08A9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24F75827" w14:textId="1C0EBE7C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Ensures thorough testing of individual units or components.</w:t>
            </w:r>
          </w:p>
        </w:tc>
        <w:tc>
          <w:tcPr>
            <w:tcW w:w="1560" w:type="dxa"/>
          </w:tcPr>
          <w:p w14:paraId="4C4F346E" w14:textId="74448BC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E73F7E0" w14:textId="04B42A6B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CA5F9BE" w14:textId="0ECBF09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05D0A6E" w14:textId="6225E894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User acceptance testing ensures the system meets user expectations and needs.</w:t>
            </w:r>
          </w:p>
        </w:tc>
      </w:tr>
    </w:tbl>
    <w:p w14:paraId="2FD1B55C" w14:textId="42330F79" w:rsidR="00A538A8" w:rsidRDefault="00A538A8">
      <w:pPr>
        <w:rPr>
          <w:highlight w:val="yellow"/>
        </w:rPr>
      </w:pPr>
    </w:p>
    <w:p w14:paraId="12702167" w14:textId="496702CE" w:rsidR="00331CF5" w:rsidRPr="00AC0C60" w:rsidRDefault="00331CF5" w:rsidP="00331CF5">
      <w:pPr>
        <w:pStyle w:val="Heading2"/>
        <w:rPr>
          <w:lang w:val="en"/>
        </w:rPr>
      </w:pPr>
      <w:r>
        <w:rPr>
          <w:lang w:val="en"/>
        </w:rPr>
        <w:t xml:space="preserve">Fleet </w:t>
      </w:r>
      <w:proofErr w:type="gramStart"/>
      <w:r>
        <w:rPr>
          <w:lang w:val="en"/>
        </w:rPr>
        <w:t xml:space="preserve">Planner </w:t>
      </w:r>
      <w:r w:rsidRPr="50598391">
        <w:rPr>
          <w:lang w:val="en"/>
        </w:rPr>
        <w:t xml:space="preserve"> (</w:t>
      </w:r>
      <w:proofErr w:type="gramEnd"/>
      <w:r w:rsidRPr="50598391">
        <w:rPr>
          <w:lang w:val="en"/>
        </w:rPr>
        <w:t xml:space="preserve">Task </w:t>
      </w:r>
      <w:r>
        <w:rPr>
          <w:lang w:val="en"/>
        </w:rPr>
        <w:t xml:space="preserve">1 </w:t>
      </w:r>
      <w:r w:rsidRPr="50598391">
        <w:rPr>
          <w:lang w:val="en"/>
        </w:rPr>
        <w:t xml:space="preserve">– Activity </w:t>
      </w:r>
      <w:r>
        <w:rPr>
          <w:lang w:val="en"/>
        </w:rPr>
        <w:t>4</w:t>
      </w:r>
      <w:r w:rsidRPr="50598391">
        <w:rPr>
          <w:lang w:val="en"/>
        </w:rPr>
        <w:t>)</w:t>
      </w:r>
    </w:p>
    <w:p w14:paraId="0A0A428A" w14:textId="77777777" w:rsidR="00A538A8" w:rsidRPr="000D27A5" w:rsidRDefault="00A538A8" w:rsidP="00A538A8">
      <w:pPr>
        <w:pStyle w:val="ListBullet"/>
        <w:numPr>
          <w:ilvl w:val="0"/>
          <w:numId w:val="0"/>
        </w:numPr>
        <w:ind w:left="144"/>
      </w:pPr>
    </w:p>
    <w:p w14:paraId="41901B15" w14:textId="2F03BBBC" w:rsidR="00331CF5" w:rsidRDefault="13B01046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836">
        <w:rPr>
          <w:rFonts w:ascii="Calibri" w:eastAsia="Calibri" w:hAnsi="Calibri" w:cs="Calibri"/>
          <w:sz w:val="24"/>
          <w:szCs w:val="24"/>
          <w:highlight w:val="cyan"/>
        </w:rPr>
        <w:t>Table 1.4 Fleet Planner Functionality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3C836076" w14:textId="77777777" w:rsidTr="003615B4">
        <w:trPr>
          <w:trHeight w:val="300"/>
        </w:trPr>
        <w:tc>
          <w:tcPr>
            <w:tcW w:w="1560" w:type="dxa"/>
          </w:tcPr>
          <w:p w14:paraId="607DB002" w14:textId="70AAF933" w:rsidR="6916558B" w:rsidRDefault="6916558B" w:rsidP="77E74D88">
            <w:pPr>
              <w:spacing w:line="276" w:lineRule="auto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Fleet Planner</w:t>
            </w:r>
          </w:p>
        </w:tc>
        <w:tc>
          <w:tcPr>
            <w:tcW w:w="7800" w:type="dxa"/>
            <w:gridSpan w:val="5"/>
          </w:tcPr>
          <w:p w14:paraId="4F88EB59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382E14D8" w14:textId="77777777" w:rsidTr="003615B4">
        <w:trPr>
          <w:trHeight w:val="300"/>
        </w:trPr>
        <w:tc>
          <w:tcPr>
            <w:tcW w:w="1560" w:type="dxa"/>
          </w:tcPr>
          <w:p w14:paraId="6648A594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BBBA226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6DBE9F55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238D3CBB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04B37A10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3D849CC8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003615B4" w14:paraId="0F8DB528" w14:textId="77777777" w:rsidTr="003615B4">
        <w:trPr>
          <w:trHeight w:val="300"/>
        </w:trPr>
        <w:tc>
          <w:tcPr>
            <w:tcW w:w="1560" w:type="dxa"/>
          </w:tcPr>
          <w:p w14:paraId="244A908C" w14:textId="24C21BE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5003CC5F" w14:textId="5141BA3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0296F">
              <w:t>Required</w:t>
            </w:r>
          </w:p>
        </w:tc>
        <w:tc>
          <w:tcPr>
            <w:tcW w:w="1560" w:type="dxa"/>
          </w:tcPr>
          <w:p w14:paraId="1D2895AC" w14:textId="5E4ABDB9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Optional</w:t>
            </w:r>
          </w:p>
        </w:tc>
        <w:tc>
          <w:tcPr>
            <w:tcW w:w="1560" w:type="dxa"/>
          </w:tcPr>
          <w:p w14:paraId="61F088ED" w14:textId="7EAA3D76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50296F">
              <w:t>Optional</w:t>
            </w:r>
          </w:p>
        </w:tc>
        <w:tc>
          <w:tcPr>
            <w:tcW w:w="1560" w:type="dxa"/>
          </w:tcPr>
          <w:p w14:paraId="1EFA6D7E" w14:textId="24246E5F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Not required</w:t>
            </w:r>
          </w:p>
        </w:tc>
        <w:tc>
          <w:tcPr>
            <w:tcW w:w="1560" w:type="dxa"/>
          </w:tcPr>
          <w:p w14:paraId="7F8F7A79" w14:textId="217A011F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Required</w:t>
            </w:r>
          </w:p>
        </w:tc>
      </w:tr>
      <w:tr w:rsidR="003615B4" w14:paraId="40CC6EBE" w14:textId="77777777" w:rsidTr="003615B4">
        <w:trPr>
          <w:trHeight w:val="300"/>
        </w:trPr>
        <w:tc>
          <w:tcPr>
            <w:tcW w:w="1560" w:type="dxa"/>
          </w:tcPr>
          <w:p w14:paraId="7D2E681B" w14:textId="5B5EF01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644D4444" w14:textId="7572FA36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Development </w:t>
            </w:r>
          </w:p>
        </w:tc>
        <w:tc>
          <w:tcPr>
            <w:tcW w:w="1560" w:type="dxa"/>
          </w:tcPr>
          <w:p w14:paraId="67A9B596" w14:textId="6089CDB6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0B12DF3" w14:textId="21A5BBF3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5B9CCA5" w14:textId="6E282447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D49C108" w14:textId="61AF7A01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Quality </w:t>
            </w:r>
          </w:p>
        </w:tc>
      </w:tr>
      <w:tr w:rsidR="003615B4" w14:paraId="361A6F14" w14:textId="77777777" w:rsidTr="003615B4">
        <w:trPr>
          <w:trHeight w:val="300"/>
        </w:trPr>
        <w:tc>
          <w:tcPr>
            <w:tcW w:w="1560" w:type="dxa"/>
          </w:tcPr>
          <w:p w14:paraId="6AB6DFD9" w14:textId="0BB355D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03F9A760" w14:textId="787C685F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Project </w:t>
            </w:r>
            <w:r w:rsidR="003615B4" w:rsidRPr="0050296F">
              <w:t>Team</w:t>
            </w:r>
          </w:p>
        </w:tc>
        <w:tc>
          <w:tcPr>
            <w:tcW w:w="1560" w:type="dxa"/>
          </w:tcPr>
          <w:p w14:paraId="53DB6F9D" w14:textId="23E8653C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338542F" w14:textId="258085B7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5FD9EFD9" w14:textId="4E968BEE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10FDBDC" w14:textId="66A2565A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Both</w:t>
            </w:r>
          </w:p>
        </w:tc>
      </w:tr>
      <w:tr w:rsidR="003615B4" w14:paraId="6BC3DB7C" w14:textId="77777777" w:rsidTr="003615B4">
        <w:trPr>
          <w:trHeight w:val="300"/>
        </w:trPr>
        <w:tc>
          <w:tcPr>
            <w:tcW w:w="1560" w:type="dxa"/>
          </w:tcPr>
          <w:p w14:paraId="2E41EC84" w14:textId="20D08A9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08D548E0" w14:textId="15117D41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Ensures thorough testing of individual units or components.</w:t>
            </w:r>
          </w:p>
        </w:tc>
        <w:tc>
          <w:tcPr>
            <w:tcW w:w="1560" w:type="dxa"/>
          </w:tcPr>
          <w:p w14:paraId="0C587977" w14:textId="7CD7A10B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4BA7659" w14:textId="774A27D7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46029B9" w14:textId="72E76541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57AA9E2" w14:textId="7A3DC9B7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User acceptance testing ensures the system meets user expectations and needs.</w:t>
            </w:r>
          </w:p>
        </w:tc>
      </w:tr>
    </w:tbl>
    <w:p w14:paraId="4E33330F" w14:textId="2B37D286" w:rsidR="00A538A8" w:rsidRDefault="00A538A8" w:rsidP="77E74D88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179431DA" w14:textId="77777777" w:rsidR="00A538A8" w:rsidRDefault="00A538A8">
      <w:pPr>
        <w:rPr>
          <w:highlight w:val="yellow"/>
        </w:rPr>
      </w:pPr>
      <w:r>
        <w:rPr>
          <w:highlight w:val="yellow"/>
        </w:rPr>
        <w:br w:type="page"/>
      </w:r>
    </w:p>
    <w:p w14:paraId="1F5CB9CC" w14:textId="12922F63" w:rsidR="00331CF5" w:rsidRPr="00AC0C60" w:rsidRDefault="00331CF5" w:rsidP="00331CF5">
      <w:pPr>
        <w:pStyle w:val="Heading2"/>
        <w:rPr>
          <w:lang w:val="en"/>
        </w:rPr>
      </w:pPr>
      <w:r>
        <w:rPr>
          <w:lang w:val="en"/>
        </w:rPr>
        <w:lastRenderedPageBreak/>
        <w:t xml:space="preserve">Shipments </w:t>
      </w:r>
      <w:proofErr w:type="gramStart"/>
      <w:r>
        <w:rPr>
          <w:lang w:val="en"/>
        </w:rPr>
        <w:t xml:space="preserve">Planner </w:t>
      </w:r>
      <w:r w:rsidRPr="50598391">
        <w:rPr>
          <w:lang w:val="en"/>
        </w:rPr>
        <w:t xml:space="preserve"> (</w:t>
      </w:r>
      <w:proofErr w:type="gramEnd"/>
      <w:r w:rsidRPr="50598391">
        <w:rPr>
          <w:lang w:val="en"/>
        </w:rPr>
        <w:t xml:space="preserve">Task </w:t>
      </w:r>
      <w:r>
        <w:rPr>
          <w:lang w:val="en"/>
        </w:rPr>
        <w:t xml:space="preserve">1 </w:t>
      </w:r>
      <w:r w:rsidRPr="50598391">
        <w:rPr>
          <w:lang w:val="en"/>
        </w:rPr>
        <w:t xml:space="preserve">– Activity </w:t>
      </w:r>
      <w:r>
        <w:rPr>
          <w:lang w:val="en"/>
        </w:rPr>
        <w:t>5</w:t>
      </w:r>
      <w:r w:rsidRPr="50598391">
        <w:rPr>
          <w:lang w:val="en"/>
        </w:rPr>
        <w:t>)</w:t>
      </w:r>
    </w:p>
    <w:p w14:paraId="6B9CE4A0" w14:textId="77777777" w:rsidR="00E80DAE" w:rsidRPr="000D27A5" w:rsidRDefault="00E80DAE" w:rsidP="00E80DAE">
      <w:pPr>
        <w:pStyle w:val="ListBullet"/>
        <w:numPr>
          <w:ilvl w:val="0"/>
          <w:numId w:val="0"/>
        </w:numPr>
        <w:ind w:left="144"/>
      </w:pPr>
    </w:p>
    <w:p w14:paraId="0530D700" w14:textId="220EED90" w:rsidR="00331CF5" w:rsidRDefault="6638DAD5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836">
        <w:rPr>
          <w:rFonts w:ascii="Calibri" w:eastAsia="Calibri" w:hAnsi="Calibri" w:cs="Calibri"/>
          <w:sz w:val="24"/>
          <w:szCs w:val="24"/>
          <w:highlight w:val="cyan"/>
        </w:rPr>
        <w:t xml:space="preserve">Table 1.5 </w:t>
      </w:r>
      <w:r w:rsidR="21DEB1FA" w:rsidRPr="000C7836">
        <w:rPr>
          <w:rFonts w:ascii="Calibri" w:eastAsia="Calibri" w:hAnsi="Calibri" w:cs="Calibri"/>
          <w:sz w:val="24"/>
          <w:szCs w:val="24"/>
          <w:highlight w:val="cyan"/>
        </w:rPr>
        <w:t>Shipments Planner</w:t>
      </w:r>
      <w:r w:rsidRPr="000C7836">
        <w:rPr>
          <w:rFonts w:ascii="Calibri" w:eastAsia="Calibri" w:hAnsi="Calibri" w:cs="Calibri"/>
          <w:sz w:val="24"/>
          <w:szCs w:val="24"/>
          <w:highlight w:val="cyan"/>
        </w:rPr>
        <w:t xml:space="preserve"> Functionality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7F143FAA" w14:textId="77777777" w:rsidTr="003615B4">
        <w:trPr>
          <w:trHeight w:val="300"/>
        </w:trPr>
        <w:tc>
          <w:tcPr>
            <w:tcW w:w="1560" w:type="dxa"/>
          </w:tcPr>
          <w:p w14:paraId="458E84BA" w14:textId="323B87DE" w:rsidR="14123288" w:rsidRDefault="14123288" w:rsidP="77E74D88">
            <w:pPr>
              <w:spacing w:line="276" w:lineRule="auto"/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hipments Planner</w:t>
            </w:r>
          </w:p>
        </w:tc>
        <w:tc>
          <w:tcPr>
            <w:tcW w:w="7800" w:type="dxa"/>
            <w:gridSpan w:val="5"/>
          </w:tcPr>
          <w:p w14:paraId="446656D9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2C78494D" w14:textId="77777777" w:rsidTr="003615B4">
        <w:trPr>
          <w:trHeight w:val="300"/>
        </w:trPr>
        <w:tc>
          <w:tcPr>
            <w:tcW w:w="1560" w:type="dxa"/>
          </w:tcPr>
          <w:p w14:paraId="007A3E21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18C340A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46F0B201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3B05CCEA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028F8237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375D9ECE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003615B4" w14:paraId="1C3B67DC" w14:textId="77777777" w:rsidTr="003615B4">
        <w:trPr>
          <w:trHeight w:val="300"/>
        </w:trPr>
        <w:tc>
          <w:tcPr>
            <w:tcW w:w="1560" w:type="dxa"/>
          </w:tcPr>
          <w:p w14:paraId="7C835DB7" w14:textId="24C21BE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27EABE1D" w14:textId="4D9CB038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616838">
              <w:t>Required</w:t>
            </w:r>
          </w:p>
        </w:tc>
        <w:tc>
          <w:tcPr>
            <w:tcW w:w="1560" w:type="dxa"/>
          </w:tcPr>
          <w:p w14:paraId="7FDF02D8" w14:textId="7A2480D0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Optional </w:t>
            </w:r>
          </w:p>
        </w:tc>
        <w:tc>
          <w:tcPr>
            <w:tcW w:w="1560" w:type="dxa"/>
          </w:tcPr>
          <w:p w14:paraId="7E478203" w14:textId="2E15C243" w:rsidR="003615B4" w:rsidRDefault="002E29BC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>
              <w:t>Optional</w:t>
            </w:r>
          </w:p>
        </w:tc>
        <w:tc>
          <w:tcPr>
            <w:tcW w:w="1560" w:type="dxa"/>
          </w:tcPr>
          <w:p w14:paraId="38B6DBB0" w14:textId="19DEF2C8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Not required</w:t>
            </w:r>
          </w:p>
        </w:tc>
        <w:tc>
          <w:tcPr>
            <w:tcW w:w="1560" w:type="dxa"/>
          </w:tcPr>
          <w:p w14:paraId="6D1602E0" w14:textId="5FB856EE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Required</w:t>
            </w:r>
          </w:p>
        </w:tc>
      </w:tr>
      <w:tr w:rsidR="003615B4" w14:paraId="5C5ABBC9" w14:textId="77777777" w:rsidTr="003615B4">
        <w:trPr>
          <w:trHeight w:val="300"/>
        </w:trPr>
        <w:tc>
          <w:tcPr>
            <w:tcW w:w="1560" w:type="dxa"/>
          </w:tcPr>
          <w:p w14:paraId="4EE7E4C9" w14:textId="5B5EF01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411A7341" w14:textId="2EE5F349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Development</w:t>
            </w:r>
          </w:p>
        </w:tc>
        <w:tc>
          <w:tcPr>
            <w:tcW w:w="1560" w:type="dxa"/>
          </w:tcPr>
          <w:p w14:paraId="7A138FBA" w14:textId="70960CA5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2E29BC">
              <w:t>Quality</w:t>
            </w:r>
          </w:p>
        </w:tc>
        <w:tc>
          <w:tcPr>
            <w:tcW w:w="1560" w:type="dxa"/>
          </w:tcPr>
          <w:p w14:paraId="1D75F54E" w14:textId="1B279784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C3FB0DB" w14:textId="58EC54DB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B8AEDF6" w14:textId="67B6DAD3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Quality</w:t>
            </w:r>
          </w:p>
        </w:tc>
      </w:tr>
      <w:tr w:rsidR="003615B4" w14:paraId="65B2B202" w14:textId="77777777" w:rsidTr="003615B4">
        <w:trPr>
          <w:trHeight w:val="300"/>
        </w:trPr>
        <w:tc>
          <w:tcPr>
            <w:tcW w:w="1560" w:type="dxa"/>
          </w:tcPr>
          <w:p w14:paraId="09E82B0F" w14:textId="0BB355D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01B77731" w14:textId="50851888" w:rsidR="003615B4" w:rsidRDefault="002E29BC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Project </w:t>
            </w:r>
            <w:r w:rsidR="003615B4" w:rsidRPr="00616838">
              <w:t>Team</w:t>
            </w:r>
          </w:p>
        </w:tc>
        <w:tc>
          <w:tcPr>
            <w:tcW w:w="1560" w:type="dxa"/>
          </w:tcPr>
          <w:p w14:paraId="3D0FED39" w14:textId="2FE71382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616838">
              <w:t>Project team</w:t>
            </w:r>
            <w:r w:rsidR="00543719">
              <w:t xml:space="preserve"> or Both</w:t>
            </w:r>
          </w:p>
        </w:tc>
        <w:tc>
          <w:tcPr>
            <w:tcW w:w="1560" w:type="dxa"/>
          </w:tcPr>
          <w:p w14:paraId="55C8E26D" w14:textId="4EE440C9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CD96E8E" w14:textId="259641B4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0C52B7D8" w14:textId="5BDAFFA3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Both</w:t>
            </w:r>
          </w:p>
        </w:tc>
      </w:tr>
      <w:tr w:rsidR="003615B4" w14:paraId="04D01C40" w14:textId="77777777" w:rsidTr="003615B4">
        <w:trPr>
          <w:trHeight w:val="300"/>
        </w:trPr>
        <w:tc>
          <w:tcPr>
            <w:tcW w:w="1560" w:type="dxa"/>
          </w:tcPr>
          <w:p w14:paraId="305A9B24" w14:textId="20D08A9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5D43316C" w14:textId="2F924367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>Ensures thorough testing of individual units or components.</w:t>
            </w:r>
          </w:p>
        </w:tc>
        <w:tc>
          <w:tcPr>
            <w:tcW w:w="1560" w:type="dxa"/>
          </w:tcPr>
          <w:p w14:paraId="02294160" w14:textId="7AE7B09D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 xml:space="preserve">Performance testing focuses on the entire </w:t>
            </w:r>
            <w:proofErr w:type="gramStart"/>
            <w:r w:rsidRPr="00543719">
              <w:t>system.</w:t>
            </w:r>
            <w:r w:rsidR="003615B4" w:rsidRPr="00616838">
              <w:t>.</w:t>
            </w:r>
            <w:proofErr w:type="gramEnd"/>
          </w:p>
        </w:tc>
        <w:tc>
          <w:tcPr>
            <w:tcW w:w="1560" w:type="dxa"/>
          </w:tcPr>
          <w:p w14:paraId="572E1F87" w14:textId="256F5FF0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39FD2C8F" w14:textId="3CC0390E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4445E00" w14:textId="18A23C12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 xml:space="preserve">User acceptance testing ensures the system meets user expectations and </w:t>
            </w:r>
            <w:proofErr w:type="gramStart"/>
            <w:r w:rsidRPr="00543719">
              <w:t>needs.</w:t>
            </w:r>
            <w:r w:rsidR="003615B4" w:rsidRPr="00616838">
              <w:t>.</w:t>
            </w:r>
            <w:proofErr w:type="gramEnd"/>
          </w:p>
        </w:tc>
      </w:tr>
    </w:tbl>
    <w:p w14:paraId="60ADAE39" w14:textId="7C20E9E1" w:rsidR="00E80DAE" w:rsidRDefault="00E80DAE" w:rsidP="77E74D88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15B960C4" w14:textId="3BE565A8" w:rsidR="00E80DAE" w:rsidRDefault="00E80DAE">
      <w:pPr>
        <w:rPr>
          <w:highlight w:val="yellow"/>
        </w:rPr>
      </w:pPr>
    </w:p>
    <w:p w14:paraId="14968996" w14:textId="085745B1" w:rsidR="00331CF5" w:rsidRPr="00AC0C60" w:rsidRDefault="00331CF5" w:rsidP="00331CF5">
      <w:pPr>
        <w:pStyle w:val="Heading2"/>
        <w:rPr>
          <w:lang w:val="en"/>
        </w:rPr>
      </w:pPr>
      <w:r>
        <w:rPr>
          <w:lang w:val="en"/>
        </w:rPr>
        <w:t xml:space="preserve">Farming </w:t>
      </w:r>
      <w:proofErr w:type="gramStart"/>
      <w:r>
        <w:rPr>
          <w:lang w:val="en"/>
        </w:rPr>
        <w:t xml:space="preserve">Planner </w:t>
      </w:r>
      <w:r w:rsidRPr="50598391">
        <w:rPr>
          <w:lang w:val="en"/>
        </w:rPr>
        <w:t xml:space="preserve"> (</w:t>
      </w:r>
      <w:proofErr w:type="gramEnd"/>
      <w:r w:rsidRPr="50598391">
        <w:rPr>
          <w:lang w:val="en"/>
        </w:rPr>
        <w:t xml:space="preserve">Task </w:t>
      </w:r>
      <w:r>
        <w:rPr>
          <w:lang w:val="en"/>
        </w:rPr>
        <w:t xml:space="preserve">1 </w:t>
      </w:r>
      <w:r w:rsidRPr="50598391">
        <w:rPr>
          <w:lang w:val="en"/>
        </w:rPr>
        <w:t xml:space="preserve">– Activity </w:t>
      </w:r>
      <w:r>
        <w:rPr>
          <w:lang w:val="en"/>
        </w:rPr>
        <w:t>6</w:t>
      </w:r>
      <w:r w:rsidRPr="50598391">
        <w:rPr>
          <w:lang w:val="en"/>
        </w:rPr>
        <w:t>)</w:t>
      </w:r>
    </w:p>
    <w:p w14:paraId="5194B98C" w14:textId="77777777" w:rsidR="00E80DAE" w:rsidRPr="000D27A5" w:rsidRDefault="00E80DAE" w:rsidP="003615B4">
      <w:pPr>
        <w:pStyle w:val="ListBullet"/>
        <w:numPr>
          <w:ilvl w:val="0"/>
          <w:numId w:val="0"/>
        </w:numPr>
        <w:ind w:left="432" w:hanging="288"/>
      </w:pPr>
    </w:p>
    <w:p w14:paraId="5B9FFDBD" w14:textId="3C33A82E" w:rsidR="00331CF5" w:rsidRDefault="0CE543BC" w:rsidP="77E74D8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000C7836">
        <w:rPr>
          <w:rFonts w:ascii="Calibri" w:eastAsia="Calibri" w:hAnsi="Calibri" w:cs="Calibri"/>
          <w:sz w:val="24"/>
          <w:szCs w:val="24"/>
          <w:highlight w:val="cyan"/>
        </w:rPr>
        <w:t>Table 1.</w:t>
      </w:r>
      <w:r w:rsidR="000C7836">
        <w:rPr>
          <w:rFonts w:ascii="Calibri" w:eastAsia="Calibri" w:hAnsi="Calibri" w:cs="Calibri"/>
          <w:sz w:val="24"/>
          <w:szCs w:val="24"/>
          <w:highlight w:val="cyan"/>
        </w:rPr>
        <w:t>6</w:t>
      </w:r>
      <w:r w:rsidRPr="000C7836">
        <w:rPr>
          <w:rFonts w:ascii="Calibri" w:eastAsia="Calibri" w:hAnsi="Calibri" w:cs="Calibri"/>
          <w:sz w:val="24"/>
          <w:szCs w:val="24"/>
          <w:highlight w:val="cyan"/>
        </w:rPr>
        <w:t xml:space="preserve"> Farming Planner Functionality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77E74D88" w14:paraId="360FE6AD" w14:textId="77777777" w:rsidTr="003615B4">
        <w:trPr>
          <w:trHeight w:val="300"/>
        </w:trPr>
        <w:tc>
          <w:tcPr>
            <w:tcW w:w="1560" w:type="dxa"/>
          </w:tcPr>
          <w:p w14:paraId="019226C9" w14:textId="1B9C2482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Farm</w:t>
            </w:r>
            <w:r w:rsidR="21440086"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ing Planner</w:t>
            </w:r>
          </w:p>
        </w:tc>
        <w:tc>
          <w:tcPr>
            <w:tcW w:w="7800" w:type="dxa"/>
            <w:gridSpan w:val="5"/>
          </w:tcPr>
          <w:p w14:paraId="1274A281" w14:textId="48EE9C9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</w:t>
            </w:r>
          </w:p>
        </w:tc>
      </w:tr>
      <w:tr w:rsidR="77E74D88" w14:paraId="7F7ACEDB" w14:textId="77777777" w:rsidTr="003615B4">
        <w:trPr>
          <w:trHeight w:val="300"/>
        </w:trPr>
        <w:tc>
          <w:tcPr>
            <w:tcW w:w="1560" w:type="dxa"/>
          </w:tcPr>
          <w:p w14:paraId="0E07CAC3" w14:textId="295F3599" w:rsidR="77E74D88" w:rsidRDefault="77E74D88" w:rsidP="77E74D88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CF10FDF" w14:textId="22293FE1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nit/unitary</w:t>
            </w:r>
          </w:p>
        </w:tc>
        <w:tc>
          <w:tcPr>
            <w:tcW w:w="1560" w:type="dxa"/>
          </w:tcPr>
          <w:p w14:paraId="35834650" w14:textId="4EAACBE6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Performance</w:t>
            </w:r>
          </w:p>
        </w:tc>
        <w:tc>
          <w:tcPr>
            <w:tcW w:w="1560" w:type="dxa"/>
          </w:tcPr>
          <w:p w14:paraId="02770696" w14:textId="0F988A87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Volume</w:t>
            </w:r>
          </w:p>
        </w:tc>
        <w:tc>
          <w:tcPr>
            <w:tcW w:w="1560" w:type="dxa"/>
          </w:tcPr>
          <w:p w14:paraId="2BE0AC05" w14:textId="554399D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egression</w:t>
            </w:r>
          </w:p>
        </w:tc>
        <w:tc>
          <w:tcPr>
            <w:tcW w:w="1560" w:type="dxa"/>
          </w:tcPr>
          <w:p w14:paraId="2ADBC48A" w14:textId="3EFDAD23" w:rsidR="77E74D88" w:rsidRDefault="77E74D88" w:rsidP="77E74D88">
            <w:pPr>
              <w:spacing w:line="276" w:lineRule="auto"/>
              <w:jc w:val="center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User acceptance</w:t>
            </w:r>
          </w:p>
        </w:tc>
      </w:tr>
      <w:tr w:rsidR="003615B4" w14:paraId="56DCC0DB" w14:textId="77777777" w:rsidTr="003615B4">
        <w:trPr>
          <w:trHeight w:val="300"/>
        </w:trPr>
        <w:tc>
          <w:tcPr>
            <w:tcW w:w="1560" w:type="dxa"/>
          </w:tcPr>
          <w:p w14:paraId="6E42C562" w14:textId="24C21BE0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st type requirement</w:t>
            </w:r>
          </w:p>
        </w:tc>
        <w:tc>
          <w:tcPr>
            <w:tcW w:w="1560" w:type="dxa"/>
          </w:tcPr>
          <w:p w14:paraId="2757C9EC" w14:textId="0A08FE1C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D32C73">
              <w:t>Required</w:t>
            </w:r>
          </w:p>
        </w:tc>
        <w:tc>
          <w:tcPr>
            <w:tcW w:w="1560" w:type="dxa"/>
          </w:tcPr>
          <w:p w14:paraId="1E3F0C26" w14:textId="47C5643C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Optional </w:t>
            </w:r>
          </w:p>
        </w:tc>
        <w:tc>
          <w:tcPr>
            <w:tcW w:w="1560" w:type="dxa"/>
          </w:tcPr>
          <w:p w14:paraId="2BD7F65D" w14:textId="38E3272B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  <w:r w:rsidRPr="00D32C73">
              <w:t>Optional</w:t>
            </w:r>
          </w:p>
        </w:tc>
        <w:tc>
          <w:tcPr>
            <w:tcW w:w="1560" w:type="dxa"/>
          </w:tcPr>
          <w:p w14:paraId="74315010" w14:textId="46B4939F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Not required</w:t>
            </w:r>
          </w:p>
        </w:tc>
        <w:tc>
          <w:tcPr>
            <w:tcW w:w="1560" w:type="dxa"/>
          </w:tcPr>
          <w:p w14:paraId="20053BF6" w14:textId="0D526664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Required</w:t>
            </w:r>
          </w:p>
        </w:tc>
      </w:tr>
      <w:tr w:rsidR="003615B4" w14:paraId="370AC3EF" w14:textId="77777777" w:rsidTr="003615B4">
        <w:trPr>
          <w:trHeight w:val="300"/>
        </w:trPr>
        <w:tc>
          <w:tcPr>
            <w:tcW w:w="1560" w:type="dxa"/>
          </w:tcPr>
          <w:p w14:paraId="26691554" w14:textId="5B5EF01D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System environment</w:t>
            </w:r>
          </w:p>
        </w:tc>
        <w:tc>
          <w:tcPr>
            <w:tcW w:w="1560" w:type="dxa"/>
          </w:tcPr>
          <w:p w14:paraId="4C3502E9" w14:textId="246EF8C5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Development</w:t>
            </w:r>
          </w:p>
        </w:tc>
        <w:tc>
          <w:tcPr>
            <w:tcW w:w="1560" w:type="dxa"/>
          </w:tcPr>
          <w:p w14:paraId="2339A091" w14:textId="47BC0E3C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Quality</w:t>
            </w:r>
          </w:p>
        </w:tc>
        <w:tc>
          <w:tcPr>
            <w:tcW w:w="1560" w:type="dxa"/>
          </w:tcPr>
          <w:p w14:paraId="53E082A0" w14:textId="147AE579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D1BB9C5" w14:textId="49C205FC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4F77B762" w14:textId="21EAF565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Quality</w:t>
            </w:r>
          </w:p>
        </w:tc>
      </w:tr>
      <w:tr w:rsidR="003615B4" w14:paraId="34A3975E" w14:textId="77777777" w:rsidTr="003615B4">
        <w:trPr>
          <w:trHeight w:val="300"/>
        </w:trPr>
        <w:tc>
          <w:tcPr>
            <w:tcW w:w="1560" w:type="dxa"/>
          </w:tcPr>
          <w:p w14:paraId="38E439A2" w14:textId="0BB355D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Team</w:t>
            </w:r>
          </w:p>
        </w:tc>
        <w:tc>
          <w:tcPr>
            <w:tcW w:w="1560" w:type="dxa"/>
          </w:tcPr>
          <w:p w14:paraId="6D3FD1E3" w14:textId="5781C479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 xml:space="preserve">Project </w:t>
            </w:r>
            <w:r w:rsidR="003615B4" w:rsidRPr="00D32C73">
              <w:t>Team</w:t>
            </w:r>
          </w:p>
        </w:tc>
        <w:tc>
          <w:tcPr>
            <w:tcW w:w="1560" w:type="dxa"/>
          </w:tcPr>
          <w:p w14:paraId="784B8F82" w14:textId="38E52983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Project Team or Both</w:t>
            </w:r>
          </w:p>
        </w:tc>
        <w:tc>
          <w:tcPr>
            <w:tcW w:w="1560" w:type="dxa"/>
          </w:tcPr>
          <w:p w14:paraId="4FEF3DB9" w14:textId="4A764D66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6A19F2BE" w14:textId="37840E7B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7EF8A886" w14:textId="424B2BC1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>
              <w:t>Both</w:t>
            </w:r>
          </w:p>
        </w:tc>
      </w:tr>
      <w:tr w:rsidR="003615B4" w14:paraId="5F541A22" w14:textId="77777777" w:rsidTr="003615B4">
        <w:trPr>
          <w:trHeight w:val="300"/>
        </w:trPr>
        <w:tc>
          <w:tcPr>
            <w:tcW w:w="1560" w:type="dxa"/>
          </w:tcPr>
          <w:p w14:paraId="55EB4BF2" w14:textId="20D08A95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77E74D88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  <w:lang w:val="en"/>
              </w:rPr>
              <w:t>Rationale</w:t>
            </w:r>
          </w:p>
        </w:tc>
        <w:tc>
          <w:tcPr>
            <w:tcW w:w="1560" w:type="dxa"/>
          </w:tcPr>
          <w:p w14:paraId="5DEBFC1C" w14:textId="4224B2B2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>Ensures thorough testing of individual units or components.</w:t>
            </w:r>
          </w:p>
        </w:tc>
        <w:tc>
          <w:tcPr>
            <w:tcW w:w="1560" w:type="dxa"/>
          </w:tcPr>
          <w:p w14:paraId="6DC0C89C" w14:textId="35C49E5B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>Performance testing focuses on the entire system.</w:t>
            </w:r>
          </w:p>
        </w:tc>
        <w:tc>
          <w:tcPr>
            <w:tcW w:w="1560" w:type="dxa"/>
          </w:tcPr>
          <w:p w14:paraId="37F7E81F" w14:textId="76111EDE" w:rsidR="003615B4" w:rsidRDefault="003615B4" w:rsidP="003615B4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1C122771" w14:textId="44687303" w:rsidR="003615B4" w:rsidRDefault="003615B4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</w:p>
        </w:tc>
        <w:tc>
          <w:tcPr>
            <w:tcW w:w="1560" w:type="dxa"/>
          </w:tcPr>
          <w:p w14:paraId="290CEA91" w14:textId="12579128" w:rsidR="003615B4" w:rsidRDefault="00543719" w:rsidP="003615B4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00543719">
              <w:t>User acceptance testing ensures the system meets user expectations and needs.</w:t>
            </w:r>
          </w:p>
        </w:tc>
      </w:tr>
    </w:tbl>
    <w:p w14:paraId="163BD460" w14:textId="61C0151F" w:rsidR="00331CF5" w:rsidRDefault="00331CF5" w:rsidP="77E74D88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079D5DA5" w14:textId="77777777" w:rsidR="00331CF5" w:rsidRDefault="00331CF5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sectPr w:rsidR="00331CF5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6C1D3" w14:textId="77777777" w:rsidR="00226960" w:rsidRDefault="00226960">
      <w:pPr>
        <w:spacing w:after="0" w:line="240" w:lineRule="auto"/>
      </w:pPr>
      <w:r>
        <w:separator/>
      </w:r>
    </w:p>
  </w:endnote>
  <w:endnote w:type="continuationSeparator" w:id="0">
    <w:p w14:paraId="771DAAF2" w14:textId="77777777" w:rsidR="00226960" w:rsidRDefault="00226960">
      <w:pPr>
        <w:spacing w:after="0" w:line="240" w:lineRule="auto"/>
      </w:pPr>
      <w:r>
        <w:continuationSeparator/>
      </w:r>
    </w:p>
  </w:endnote>
  <w:endnote w:type="continuationNotice" w:id="1">
    <w:p w14:paraId="0D0413DC" w14:textId="77777777" w:rsidR="00226960" w:rsidRDefault="002269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1610B" w14:textId="77777777" w:rsidR="00226960" w:rsidRDefault="00226960">
      <w:pPr>
        <w:spacing w:after="0" w:line="240" w:lineRule="auto"/>
      </w:pPr>
      <w:r>
        <w:separator/>
      </w:r>
    </w:p>
  </w:footnote>
  <w:footnote w:type="continuationSeparator" w:id="0">
    <w:p w14:paraId="362ABB5F" w14:textId="77777777" w:rsidR="00226960" w:rsidRDefault="00226960">
      <w:pPr>
        <w:spacing w:after="0" w:line="240" w:lineRule="auto"/>
      </w:pPr>
      <w:r>
        <w:continuationSeparator/>
      </w:r>
    </w:p>
  </w:footnote>
  <w:footnote w:type="continuationNotice" w:id="1">
    <w:p w14:paraId="0E058B15" w14:textId="77777777" w:rsidR="00226960" w:rsidRDefault="0022696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336C0484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color w:val="2E75B5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qgUAm78yICwAAAA="/>
  </w:docVars>
  <w:rsids>
    <w:rsidRoot w:val="00F77EDB"/>
    <w:rsid w:val="00070B86"/>
    <w:rsid w:val="000C7836"/>
    <w:rsid w:val="000D27A5"/>
    <w:rsid w:val="001112CD"/>
    <w:rsid w:val="00137E96"/>
    <w:rsid w:val="00143341"/>
    <w:rsid w:val="001508EC"/>
    <w:rsid w:val="002043EE"/>
    <w:rsid w:val="00226960"/>
    <w:rsid w:val="00236819"/>
    <w:rsid w:val="002452CD"/>
    <w:rsid w:val="00254E44"/>
    <w:rsid w:val="00277677"/>
    <w:rsid w:val="002C7DD8"/>
    <w:rsid w:val="002E29BC"/>
    <w:rsid w:val="003039F8"/>
    <w:rsid w:val="0030416C"/>
    <w:rsid w:val="00330905"/>
    <w:rsid w:val="00331CF5"/>
    <w:rsid w:val="003615B4"/>
    <w:rsid w:val="003761DB"/>
    <w:rsid w:val="003D0E23"/>
    <w:rsid w:val="003D37AD"/>
    <w:rsid w:val="00400B5D"/>
    <w:rsid w:val="00432381"/>
    <w:rsid w:val="0045487C"/>
    <w:rsid w:val="00464990"/>
    <w:rsid w:val="00485C68"/>
    <w:rsid w:val="00513114"/>
    <w:rsid w:val="005352B1"/>
    <w:rsid w:val="00543719"/>
    <w:rsid w:val="00550AD4"/>
    <w:rsid w:val="00561422"/>
    <w:rsid w:val="00590119"/>
    <w:rsid w:val="005B5FCB"/>
    <w:rsid w:val="005F427C"/>
    <w:rsid w:val="006A62ED"/>
    <w:rsid w:val="006B51D0"/>
    <w:rsid w:val="006D3808"/>
    <w:rsid w:val="0080166E"/>
    <w:rsid w:val="0088032D"/>
    <w:rsid w:val="00893605"/>
    <w:rsid w:val="008B7D1B"/>
    <w:rsid w:val="008C0614"/>
    <w:rsid w:val="008D3BC4"/>
    <w:rsid w:val="008D40CC"/>
    <w:rsid w:val="008F12EC"/>
    <w:rsid w:val="009A75B0"/>
    <w:rsid w:val="009C5083"/>
    <w:rsid w:val="00A22378"/>
    <w:rsid w:val="00A24E3C"/>
    <w:rsid w:val="00A33822"/>
    <w:rsid w:val="00A538A8"/>
    <w:rsid w:val="00AB1E41"/>
    <w:rsid w:val="00AC0C60"/>
    <w:rsid w:val="00AF3661"/>
    <w:rsid w:val="00AF3DAA"/>
    <w:rsid w:val="00B649CC"/>
    <w:rsid w:val="00B742CA"/>
    <w:rsid w:val="00BE460C"/>
    <w:rsid w:val="00BE5378"/>
    <w:rsid w:val="00C0594A"/>
    <w:rsid w:val="00D149CD"/>
    <w:rsid w:val="00D3402B"/>
    <w:rsid w:val="00D44853"/>
    <w:rsid w:val="00D500A9"/>
    <w:rsid w:val="00D60192"/>
    <w:rsid w:val="00D961BB"/>
    <w:rsid w:val="00D97FAA"/>
    <w:rsid w:val="00DB594C"/>
    <w:rsid w:val="00DE45B1"/>
    <w:rsid w:val="00DE6395"/>
    <w:rsid w:val="00DF77E3"/>
    <w:rsid w:val="00E34A22"/>
    <w:rsid w:val="00E42392"/>
    <w:rsid w:val="00E431F0"/>
    <w:rsid w:val="00E60A17"/>
    <w:rsid w:val="00E61DDC"/>
    <w:rsid w:val="00E70E85"/>
    <w:rsid w:val="00E80DAE"/>
    <w:rsid w:val="00E95523"/>
    <w:rsid w:val="00EA60EE"/>
    <w:rsid w:val="00EE7D80"/>
    <w:rsid w:val="00F5189A"/>
    <w:rsid w:val="00F67538"/>
    <w:rsid w:val="00F7691E"/>
    <w:rsid w:val="00F77EDB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E543BC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3B01046"/>
    <w:rsid w:val="14123288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B781B96"/>
    <w:rsid w:val="1CD08BD0"/>
    <w:rsid w:val="1E69ED6E"/>
    <w:rsid w:val="1FA4173C"/>
    <w:rsid w:val="21440086"/>
    <w:rsid w:val="215A7FD8"/>
    <w:rsid w:val="21929CFA"/>
    <w:rsid w:val="21DEB1FA"/>
    <w:rsid w:val="2438CFE0"/>
    <w:rsid w:val="2494E797"/>
    <w:rsid w:val="24B65051"/>
    <w:rsid w:val="25E5D42D"/>
    <w:rsid w:val="26799C3C"/>
    <w:rsid w:val="27C81D8C"/>
    <w:rsid w:val="2839D86E"/>
    <w:rsid w:val="2854519E"/>
    <w:rsid w:val="291C3B0F"/>
    <w:rsid w:val="2A3E01B8"/>
    <w:rsid w:val="2A774BD9"/>
    <w:rsid w:val="2BEE3F91"/>
    <w:rsid w:val="2C45AE37"/>
    <w:rsid w:val="2C5365E4"/>
    <w:rsid w:val="2DF0BDFC"/>
    <w:rsid w:val="2E282FC0"/>
    <w:rsid w:val="32CBF9A4"/>
    <w:rsid w:val="34575460"/>
    <w:rsid w:val="3467CA05"/>
    <w:rsid w:val="34A0696A"/>
    <w:rsid w:val="35BF1299"/>
    <w:rsid w:val="36039A66"/>
    <w:rsid w:val="36948FFB"/>
    <w:rsid w:val="36C55EA1"/>
    <w:rsid w:val="36DF481E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5F1FBC2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EE81D6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3BE77D5"/>
    <w:rsid w:val="6491B4B1"/>
    <w:rsid w:val="65BB4316"/>
    <w:rsid w:val="65CB242F"/>
    <w:rsid w:val="65F9FCFE"/>
    <w:rsid w:val="66048AB7"/>
    <w:rsid w:val="6638DAD5"/>
    <w:rsid w:val="67000621"/>
    <w:rsid w:val="67594E67"/>
    <w:rsid w:val="67E61202"/>
    <w:rsid w:val="6916558B"/>
    <w:rsid w:val="6986227C"/>
    <w:rsid w:val="69B56B60"/>
    <w:rsid w:val="6A954725"/>
    <w:rsid w:val="6AE9B6DE"/>
    <w:rsid w:val="6C73CC3B"/>
    <w:rsid w:val="6E0F9C9C"/>
    <w:rsid w:val="6E31014A"/>
    <w:rsid w:val="6EB5ADA0"/>
    <w:rsid w:val="6F834A8E"/>
    <w:rsid w:val="71780C04"/>
    <w:rsid w:val="7341D701"/>
    <w:rsid w:val="73F66C8E"/>
    <w:rsid w:val="7408E0ED"/>
    <w:rsid w:val="744FD01A"/>
    <w:rsid w:val="752996CA"/>
    <w:rsid w:val="759E64C0"/>
    <w:rsid w:val="774766AC"/>
    <w:rsid w:val="776E79A1"/>
    <w:rsid w:val="778EE046"/>
    <w:rsid w:val="77E74D88"/>
    <w:rsid w:val="799451D5"/>
    <w:rsid w:val="7A182304"/>
    <w:rsid w:val="7A2819E4"/>
    <w:rsid w:val="7A689377"/>
    <w:rsid w:val="7B461BD2"/>
    <w:rsid w:val="7B979797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C9DA6D71-016C-4A52-A568-0489D9E2D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agraph">
    <w:name w:val="paragraph"/>
    <w:basedOn w:val="Normal"/>
    <w:rsid w:val="00331C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IN"/>
    </w:rPr>
  </w:style>
  <w:style w:type="character" w:customStyle="1" w:styleId="normaltextrun">
    <w:name w:val="normaltextrun"/>
    <w:basedOn w:val="DefaultParagraphFont"/>
    <w:rsid w:val="00331CF5"/>
  </w:style>
  <w:style w:type="character" w:customStyle="1" w:styleId="eop">
    <w:name w:val="eop"/>
    <w:basedOn w:val="DefaultParagraphFont"/>
    <w:rsid w:val="00331C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8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36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5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72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21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3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4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3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69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25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0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7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9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2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9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11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2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2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54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3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5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2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7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5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Props1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Elson</cp:lastModifiedBy>
  <cp:revision>83</cp:revision>
  <dcterms:created xsi:type="dcterms:W3CDTF">2022-12-05T18:31:00Z</dcterms:created>
  <dcterms:modified xsi:type="dcterms:W3CDTF">2024-02-2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